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tblpY="630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60136" w14:paraId="0E4C9EB4" w14:textId="77777777" w:rsidTr="00660136">
        <w:tc>
          <w:tcPr>
            <w:tcW w:w="3116" w:type="dxa"/>
          </w:tcPr>
          <w:p w14:paraId="6D752EB7" w14:textId="77777777" w:rsidR="00660136" w:rsidRDefault="00660136" w:rsidP="00660136">
            <w:r>
              <w:t>Username</w:t>
            </w:r>
          </w:p>
        </w:tc>
        <w:tc>
          <w:tcPr>
            <w:tcW w:w="3117" w:type="dxa"/>
          </w:tcPr>
          <w:p w14:paraId="438E0FCD" w14:textId="44E92820" w:rsidR="00660136" w:rsidRDefault="00660136" w:rsidP="00660136">
            <w:r>
              <w:t>Text</w:t>
            </w:r>
          </w:p>
        </w:tc>
        <w:tc>
          <w:tcPr>
            <w:tcW w:w="3117" w:type="dxa"/>
          </w:tcPr>
          <w:p w14:paraId="3C0105E9" w14:textId="1B3ABA56" w:rsidR="00660136" w:rsidRDefault="00660136" w:rsidP="00660136">
            <w:r>
              <w:t>Allowed inputs are: Letters, numbers, “-</w:t>
            </w:r>
            <w:r>
              <w:t>”</w:t>
            </w:r>
            <w:r>
              <w:t>, and “_” without the quotes.</w:t>
            </w:r>
            <w:r w:rsidR="00A85D6E">
              <w:t xml:space="preserve"> 3-20 characters.</w:t>
            </w:r>
          </w:p>
        </w:tc>
      </w:tr>
      <w:tr w:rsidR="00660136" w14:paraId="59C6B751" w14:textId="77777777" w:rsidTr="00660136">
        <w:tc>
          <w:tcPr>
            <w:tcW w:w="3116" w:type="dxa"/>
          </w:tcPr>
          <w:p w14:paraId="2C7117D0" w14:textId="456C8C85" w:rsidR="00660136" w:rsidRDefault="00660136" w:rsidP="00660136">
            <w:r>
              <w:t>Password</w:t>
            </w:r>
          </w:p>
        </w:tc>
        <w:tc>
          <w:tcPr>
            <w:tcW w:w="3117" w:type="dxa"/>
          </w:tcPr>
          <w:p w14:paraId="09AB57CA" w14:textId="6FE9A91F" w:rsidR="00660136" w:rsidRDefault="00660136" w:rsidP="00660136">
            <w:r>
              <w:t>Text</w:t>
            </w:r>
          </w:p>
        </w:tc>
        <w:tc>
          <w:tcPr>
            <w:tcW w:w="3117" w:type="dxa"/>
          </w:tcPr>
          <w:p w14:paraId="0D538FF7" w14:textId="6BB5E24B" w:rsidR="00660136" w:rsidRDefault="00660136" w:rsidP="00660136">
            <w:r>
              <w:t>Must be at least 8 characters long, max length is 40. Can contain numbers, letters, and these special characters: (@#$%^&amp;).</w:t>
            </w:r>
          </w:p>
        </w:tc>
      </w:tr>
    </w:tbl>
    <w:p w14:paraId="37738E4B" w14:textId="5E245104" w:rsidR="00DA7953" w:rsidRDefault="00660136">
      <w:r>
        <w:t>Username / Password</w:t>
      </w:r>
      <w:r w:rsidR="00074BD6">
        <w:t xml:space="preserve"> (Sign Up / Login)</w:t>
      </w:r>
      <w:r>
        <w:t>:</w:t>
      </w:r>
    </w:p>
    <w:p w14:paraId="5A2394D3" w14:textId="7C752125" w:rsidR="00A85D6E" w:rsidRDefault="00A85D6E">
      <w:r>
        <w:t>Create Cla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85D6E" w14:paraId="06EB7B2D" w14:textId="77777777" w:rsidTr="00E91F57">
        <w:tc>
          <w:tcPr>
            <w:tcW w:w="3116" w:type="dxa"/>
          </w:tcPr>
          <w:p w14:paraId="00B880A0" w14:textId="0FEA0830" w:rsidR="00A85D6E" w:rsidRDefault="00A85D6E" w:rsidP="00E91F57">
            <w:r>
              <w:t>Name</w:t>
            </w:r>
          </w:p>
        </w:tc>
        <w:tc>
          <w:tcPr>
            <w:tcW w:w="3117" w:type="dxa"/>
          </w:tcPr>
          <w:p w14:paraId="412B2A3B" w14:textId="77777777" w:rsidR="00A85D6E" w:rsidRDefault="00A85D6E" w:rsidP="00E91F57">
            <w:r>
              <w:t>Text</w:t>
            </w:r>
          </w:p>
        </w:tc>
        <w:tc>
          <w:tcPr>
            <w:tcW w:w="3117" w:type="dxa"/>
          </w:tcPr>
          <w:p w14:paraId="2FFFE470" w14:textId="08B09782" w:rsidR="00A85D6E" w:rsidRDefault="00A85D6E" w:rsidP="00E91F57">
            <w:r>
              <w:t>Allowed inputs are: Letters, numbers, “-”, and “_” without the quotes.</w:t>
            </w:r>
            <w:r>
              <w:t xml:space="preserve"> </w:t>
            </w:r>
            <w:r>
              <w:t>3-20 characters.</w:t>
            </w:r>
          </w:p>
        </w:tc>
      </w:tr>
    </w:tbl>
    <w:p w14:paraId="34858127" w14:textId="77777777" w:rsidR="00A85D6E" w:rsidRDefault="00A85D6E"/>
    <w:p w14:paraId="20888563" w14:textId="77777777" w:rsidR="00A85D6E" w:rsidRDefault="00A85D6E"/>
    <w:p w14:paraId="089459F6" w14:textId="5D56E555" w:rsidR="00A85D6E" w:rsidRDefault="00A85D6E" w:rsidP="00A85D6E">
      <w:r>
        <w:t xml:space="preserve">Create </w:t>
      </w:r>
      <w:r>
        <w:t>Forum</w:t>
      </w:r>
      <w:r>
        <w:t xml:space="preserve"> Po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85D6E" w14:paraId="1109CAB0" w14:textId="77777777" w:rsidTr="00E91F57">
        <w:tc>
          <w:tcPr>
            <w:tcW w:w="3116" w:type="dxa"/>
          </w:tcPr>
          <w:p w14:paraId="3E4BF25B" w14:textId="77777777" w:rsidR="00A85D6E" w:rsidRDefault="00A85D6E" w:rsidP="00E91F57">
            <w:r>
              <w:t>Title</w:t>
            </w:r>
          </w:p>
        </w:tc>
        <w:tc>
          <w:tcPr>
            <w:tcW w:w="3117" w:type="dxa"/>
          </w:tcPr>
          <w:p w14:paraId="029D6B8C" w14:textId="77777777" w:rsidR="00A85D6E" w:rsidRDefault="00A85D6E" w:rsidP="00E91F57">
            <w:r>
              <w:t>Text</w:t>
            </w:r>
          </w:p>
        </w:tc>
        <w:tc>
          <w:tcPr>
            <w:tcW w:w="3117" w:type="dxa"/>
          </w:tcPr>
          <w:p w14:paraId="6C338F35" w14:textId="77777777" w:rsidR="00A85D6E" w:rsidRDefault="00A85D6E" w:rsidP="00E91F57">
            <w:r>
              <w:t>Allowed inputs include Letters, Numbers, Spaces, and “+</w:t>
            </w:r>
            <w:proofErr w:type="gramStart"/>
            <w:r>
              <w:t>-!.</w:t>
            </w:r>
            <w:proofErr w:type="gramEnd"/>
            <w:r>
              <w:t>()” without the quotes.</w:t>
            </w:r>
          </w:p>
        </w:tc>
      </w:tr>
      <w:tr w:rsidR="00A85D6E" w14:paraId="51D5AC88" w14:textId="77777777" w:rsidTr="00E91F57">
        <w:tc>
          <w:tcPr>
            <w:tcW w:w="3116" w:type="dxa"/>
          </w:tcPr>
          <w:p w14:paraId="3FB171AB" w14:textId="77777777" w:rsidR="00A85D6E" w:rsidRDefault="00A85D6E" w:rsidP="00E91F57">
            <w:r>
              <w:t>Post</w:t>
            </w:r>
          </w:p>
        </w:tc>
        <w:tc>
          <w:tcPr>
            <w:tcW w:w="3117" w:type="dxa"/>
          </w:tcPr>
          <w:p w14:paraId="15627BA6" w14:textId="77777777" w:rsidR="00A85D6E" w:rsidRDefault="00A85D6E" w:rsidP="00E91F57">
            <w:r>
              <w:t>Text</w:t>
            </w:r>
          </w:p>
        </w:tc>
        <w:tc>
          <w:tcPr>
            <w:tcW w:w="3117" w:type="dxa"/>
          </w:tcPr>
          <w:p w14:paraId="7E2E5090" w14:textId="77777777" w:rsidR="00A85D6E" w:rsidRDefault="00A85D6E" w:rsidP="00E91F57">
            <w:r>
              <w:t>Allowed inputs include Letters, Numbers, Spaces, and “+</w:t>
            </w:r>
            <w:proofErr w:type="gramStart"/>
            <w:r>
              <w:t>-!.</w:t>
            </w:r>
            <w:proofErr w:type="gramEnd"/>
            <w:r>
              <w:t>()” without the quotes.</w:t>
            </w:r>
          </w:p>
        </w:tc>
      </w:tr>
      <w:tr w:rsidR="00A85D6E" w14:paraId="505DB12C" w14:textId="77777777" w:rsidTr="00E91F57">
        <w:tc>
          <w:tcPr>
            <w:tcW w:w="3116" w:type="dxa"/>
          </w:tcPr>
          <w:p w14:paraId="7B282838" w14:textId="5166A639" w:rsidR="00A85D6E" w:rsidRDefault="00A85D6E" w:rsidP="00A85D6E">
            <w:r>
              <w:t>Add to Class</w:t>
            </w:r>
          </w:p>
        </w:tc>
        <w:tc>
          <w:tcPr>
            <w:tcW w:w="3117" w:type="dxa"/>
          </w:tcPr>
          <w:p w14:paraId="4E9BF889" w14:textId="45B11545" w:rsidR="00A85D6E" w:rsidRDefault="00A85D6E" w:rsidP="00A85D6E">
            <w:r>
              <w:t>Dropdown</w:t>
            </w:r>
            <w:r w:rsidR="004D2947">
              <w:t xml:space="preserve"> of Class Names</w:t>
            </w:r>
          </w:p>
        </w:tc>
        <w:tc>
          <w:tcPr>
            <w:tcW w:w="3117" w:type="dxa"/>
          </w:tcPr>
          <w:p w14:paraId="509A73EA" w14:textId="564A4152" w:rsidR="00A85D6E" w:rsidRDefault="00A85D6E" w:rsidP="00A85D6E">
            <w:r>
              <w:t xml:space="preserve">Only predetermined class names from the database are allowed. In </w:t>
            </w:r>
            <w:proofErr w:type="gramStart"/>
            <w:r>
              <w:t>addition</w:t>
            </w:r>
            <w:proofErr w:type="gramEnd"/>
            <w:r>
              <w:t xml:space="preserve"> the query must be of</w:t>
            </w:r>
            <w:r>
              <w:t xml:space="preserve"> Letters, numbers, “-”, and “_” without the quotes</w:t>
            </w:r>
            <w:r w:rsidR="004D2947">
              <w:t xml:space="preserve"> and 3-20 characters to proceed looking up in the database.</w:t>
            </w:r>
          </w:p>
        </w:tc>
      </w:tr>
      <w:tr w:rsidR="00A85D6E" w14:paraId="63435F5A" w14:textId="77777777" w:rsidTr="00E91F57">
        <w:tc>
          <w:tcPr>
            <w:tcW w:w="3116" w:type="dxa"/>
          </w:tcPr>
          <w:p w14:paraId="0D48BFF1" w14:textId="6D6FEE64" w:rsidR="00A85D6E" w:rsidRDefault="00A85D6E" w:rsidP="00A85D6E">
            <w:r>
              <w:t>Image Input</w:t>
            </w:r>
          </w:p>
        </w:tc>
        <w:tc>
          <w:tcPr>
            <w:tcW w:w="3117" w:type="dxa"/>
          </w:tcPr>
          <w:p w14:paraId="3AF82E8F" w14:textId="77777777" w:rsidR="00A85D6E" w:rsidRDefault="00A85D6E" w:rsidP="00A85D6E">
            <w:r>
              <w:t>Image</w:t>
            </w:r>
          </w:p>
        </w:tc>
        <w:tc>
          <w:tcPr>
            <w:tcW w:w="3117" w:type="dxa"/>
          </w:tcPr>
          <w:p w14:paraId="5E1EEBA7" w14:textId="77777777" w:rsidR="00A85D6E" w:rsidRDefault="00A85D6E" w:rsidP="00A85D6E">
            <w:r>
              <w:t>Max file size 2MB, must be PNG, JPG, or JPEG.</w:t>
            </w:r>
          </w:p>
        </w:tc>
      </w:tr>
    </w:tbl>
    <w:p w14:paraId="3B9F4206" w14:textId="0691E1C9" w:rsidR="00660136" w:rsidRDefault="007970B1">
      <w:r>
        <w:t>Create User Po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60136" w14:paraId="2072472F" w14:textId="77777777" w:rsidTr="00660136">
        <w:tc>
          <w:tcPr>
            <w:tcW w:w="3116" w:type="dxa"/>
          </w:tcPr>
          <w:p w14:paraId="2B3C19D9" w14:textId="5BF2E020" w:rsidR="00660136" w:rsidRDefault="00660136">
            <w:r>
              <w:t>Title</w:t>
            </w:r>
          </w:p>
        </w:tc>
        <w:tc>
          <w:tcPr>
            <w:tcW w:w="3117" w:type="dxa"/>
          </w:tcPr>
          <w:p w14:paraId="3BB86729" w14:textId="27135A51" w:rsidR="00660136" w:rsidRDefault="00660136">
            <w:r>
              <w:t>Text</w:t>
            </w:r>
          </w:p>
        </w:tc>
        <w:tc>
          <w:tcPr>
            <w:tcW w:w="3117" w:type="dxa"/>
          </w:tcPr>
          <w:p w14:paraId="2C5A54C1" w14:textId="7DF68D52" w:rsidR="00660136" w:rsidRDefault="00660136">
            <w:r>
              <w:t>Allowed inputs include Letters, Numbers, Spaces, and “+</w:t>
            </w:r>
            <w:proofErr w:type="gramStart"/>
            <w:r>
              <w:t>-!.</w:t>
            </w:r>
            <w:proofErr w:type="gramEnd"/>
            <w:r>
              <w:t>()” without the quotes.</w:t>
            </w:r>
          </w:p>
        </w:tc>
      </w:tr>
      <w:tr w:rsidR="007970B1" w14:paraId="3CA4BA40" w14:textId="77777777" w:rsidTr="00660136">
        <w:tc>
          <w:tcPr>
            <w:tcW w:w="3116" w:type="dxa"/>
          </w:tcPr>
          <w:p w14:paraId="5B218C19" w14:textId="6132A49F" w:rsidR="007970B1" w:rsidRDefault="007970B1" w:rsidP="007970B1">
            <w:r>
              <w:t>Post</w:t>
            </w:r>
          </w:p>
        </w:tc>
        <w:tc>
          <w:tcPr>
            <w:tcW w:w="3117" w:type="dxa"/>
          </w:tcPr>
          <w:p w14:paraId="31087380" w14:textId="3509E488" w:rsidR="007970B1" w:rsidRDefault="007970B1" w:rsidP="007970B1">
            <w:r>
              <w:t>Text</w:t>
            </w:r>
          </w:p>
        </w:tc>
        <w:tc>
          <w:tcPr>
            <w:tcW w:w="3117" w:type="dxa"/>
          </w:tcPr>
          <w:p w14:paraId="2C43B5DD" w14:textId="796AEFA0" w:rsidR="007970B1" w:rsidRDefault="007970B1" w:rsidP="007970B1">
            <w:r>
              <w:t>Allowed inputs include Letters, Numbers, Spaces, and “+</w:t>
            </w:r>
            <w:proofErr w:type="gramStart"/>
            <w:r>
              <w:t>-!.</w:t>
            </w:r>
            <w:proofErr w:type="gramEnd"/>
            <w:r>
              <w:t>()” without the quotes.</w:t>
            </w:r>
          </w:p>
        </w:tc>
      </w:tr>
      <w:tr w:rsidR="007970B1" w14:paraId="00B7F05D" w14:textId="77777777" w:rsidTr="00660136">
        <w:tc>
          <w:tcPr>
            <w:tcW w:w="3116" w:type="dxa"/>
          </w:tcPr>
          <w:p w14:paraId="1689F05C" w14:textId="51A7F9FE" w:rsidR="007970B1" w:rsidRDefault="007970B1" w:rsidP="007970B1">
            <w:r>
              <w:t>Image Input</w:t>
            </w:r>
          </w:p>
        </w:tc>
        <w:tc>
          <w:tcPr>
            <w:tcW w:w="3117" w:type="dxa"/>
          </w:tcPr>
          <w:p w14:paraId="44D6BB5C" w14:textId="5D032F79" w:rsidR="007970B1" w:rsidRDefault="007970B1" w:rsidP="007970B1">
            <w:r>
              <w:t>Image</w:t>
            </w:r>
          </w:p>
        </w:tc>
        <w:tc>
          <w:tcPr>
            <w:tcW w:w="3117" w:type="dxa"/>
          </w:tcPr>
          <w:p w14:paraId="7CDE8C43" w14:textId="350F9E8C" w:rsidR="007970B1" w:rsidRDefault="007970B1" w:rsidP="007970B1">
            <w:r>
              <w:t>Max file size 2MB, must be PNG, JPG, or JPEG.</w:t>
            </w:r>
          </w:p>
        </w:tc>
      </w:tr>
    </w:tbl>
    <w:p w14:paraId="3C297616" w14:textId="7E2191BD" w:rsidR="007970B1" w:rsidRDefault="007970B1"/>
    <w:p w14:paraId="10B83465" w14:textId="77777777" w:rsidR="00074BD6" w:rsidRDefault="00074BD6"/>
    <w:p w14:paraId="6C061D45" w14:textId="05BECFD4" w:rsidR="00074BD6" w:rsidRDefault="00074BD6">
      <w:r>
        <w:rPr>
          <w:noProof/>
        </w:rPr>
        <w:lastRenderedPageBreak/>
        <w:drawing>
          <wp:inline distT="0" distB="0" distL="0" distR="0" wp14:anchorId="5279C416" wp14:editId="16D4D5FA">
            <wp:extent cx="5943600" cy="3931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3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7A6ED" w14:textId="6233B10E" w:rsidR="00074BD6" w:rsidRDefault="00074BD6"/>
    <w:p w14:paraId="741C4F5B" w14:textId="25AB732E" w:rsidR="00074BD6" w:rsidRDefault="00074BD6">
      <w:r>
        <w:t>Code:</w:t>
      </w:r>
    </w:p>
    <w:p w14:paraId="3D6E6EBC" w14:textId="516877C4" w:rsidR="00074BD6" w:rsidRDefault="00074BD6">
      <w:hyperlink r:id="rId8" w:history="1">
        <w:r w:rsidRPr="006754C8">
          <w:rPr>
            <w:rStyle w:val="Hyperlink"/>
          </w:rPr>
          <w:t>https://github.com/</w:t>
        </w:r>
        <w:bookmarkStart w:id="0" w:name="_GoBack"/>
        <w:bookmarkEnd w:id="0"/>
        <w:r w:rsidRPr="006754C8">
          <w:rPr>
            <w:rStyle w:val="Hyperlink"/>
          </w:rPr>
          <w:t>V</w:t>
        </w:r>
        <w:r w:rsidRPr="006754C8">
          <w:rPr>
            <w:rStyle w:val="Hyperlink"/>
          </w:rPr>
          <w:t>irtualScope/AngryNerds-Master</w:t>
        </w:r>
      </w:hyperlink>
    </w:p>
    <w:p w14:paraId="1A170302" w14:textId="77777777" w:rsidR="00074BD6" w:rsidRDefault="00074BD6"/>
    <w:sectPr w:rsidR="00074B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bY0MDE1NDMwNDdT0lEKTi0uzszPAykwrAUAGR4E8ywAAAA="/>
  </w:docVars>
  <w:rsids>
    <w:rsidRoot w:val="00660136"/>
    <w:rsid w:val="00074BD6"/>
    <w:rsid w:val="004D2947"/>
    <w:rsid w:val="00660136"/>
    <w:rsid w:val="007970B1"/>
    <w:rsid w:val="00A85D6E"/>
    <w:rsid w:val="00DA7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3D08B"/>
  <w15:chartTrackingRefBased/>
  <w15:docId w15:val="{020F13C2-C175-41A0-9F16-DED69F026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01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74B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4B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4BD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rtualScope/AngryNerds-Master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1C422DC81F2340A720AB8F4420AEB2" ma:contentTypeVersion="14" ma:contentTypeDescription="Create a new document." ma:contentTypeScope="" ma:versionID="402cea32f3e4ef7d087763dd82ee85eb">
  <xsd:schema xmlns:xsd="http://www.w3.org/2001/XMLSchema" xmlns:xs="http://www.w3.org/2001/XMLSchema" xmlns:p="http://schemas.microsoft.com/office/2006/metadata/properties" xmlns:ns3="f9f9be0e-51b9-4ae0-8192-1caaaf30f373" xmlns:ns4="095b4dcd-fb16-43b4-9c2b-d338b363fd35" targetNamespace="http://schemas.microsoft.com/office/2006/metadata/properties" ma:root="true" ma:fieldsID="68f0859ccd294d2c33c4814d553889aa" ns3:_="" ns4:_="">
    <xsd:import namespace="f9f9be0e-51b9-4ae0-8192-1caaaf30f373"/>
    <xsd:import namespace="095b4dcd-fb16-43b4-9c2b-d338b363fd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f9be0e-51b9-4ae0-8192-1caaaf30f3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b4dcd-fb16-43b4-9c2b-d338b363fd3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431CDB-0C1D-4601-92A1-A75B1BF5D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f9be0e-51b9-4ae0-8192-1caaaf30f373"/>
    <ds:schemaRef ds:uri="095b4dcd-fb16-43b4-9c2b-d338b363fd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4EB4B8-7B36-4742-8AE8-2457B7D320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5E738B-37CF-4143-B5C8-20168DAF66F4}">
  <ds:schemaRefs>
    <ds:schemaRef ds:uri="http://purl.org/dc/dcmitype/"/>
    <ds:schemaRef ds:uri="http://purl.org/dc/elements/1.1/"/>
    <ds:schemaRef ds:uri="http://schemas.microsoft.com/office/2006/metadata/properties"/>
    <ds:schemaRef ds:uri="f9f9be0e-51b9-4ae0-8192-1caaaf30f373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095b4dcd-fb16-43b4-9c2b-d338b363fd35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</dc:creator>
  <cp:keywords/>
  <dc:description/>
  <cp:lastModifiedBy>Kyle H</cp:lastModifiedBy>
  <cp:revision>1</cp:revision>
  <dcterms:created xsi:type="dcterms:W3CDTF">2020-04-08T18:25:00Z</dcterms:created>
  <dcterms:modified xsi:type="dcterms:W3CDTF">2020-04-09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D1C422DC81F2340A720AB8F4420AEB2</vt:lpwstr>
  </property>
</Properties>
</file>